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64BEA2F" w14:textId="49B3527F" w:rsidR="000F60E4" w:rsidRPr="000F60E4" w:rsidRDefault="000F60E4" w:rsidP="000F60E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 w:rsidRPr="000F60E4">
        <w:rPr>
          <w:rFonts w:ascii="Trebuchet MS" w:hAnsi="Trebuchet MS"/>
          <w:b/>
          <w:bCs/>
          <w:sz w:val="28"/>
          <w:szCs w:val="28"/>
          <w:u w:val="thick"/>
        </w:rPr>
        <w:t>Canva for Marketing</w:t>
      </w:r>
    </w:p>
    <w:p w14:paraId="7FD691D2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7963CDBC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1. Introduction to Canva for Marketing</w:t>
      </w:r>
    </w:p>
    <w:p w14:paraId="04D89C23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</w:rPr>
        <w:t>Canva is widely used for marketing because it allows users to create attractive promotional materials easily. Marketers can design posters, flyers, brochures, ads, and catalogs without professional design skills.</w:t>
      </w:r>
    </w:p>
    <w:p w14:paraId="04EAA17E" w14:textId="68A33994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84209C8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2. Designing Posters &amp; Flyers</w:t>
      </w:r>
    </w:p>
    <w:p w14:paraId="587E2189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Posters</w:t>
      </w:r>
    </w:p>
    <w:p w14:paraId="79D9637A" w14:textId="77777777" w:rsidR="000F60E4" w:rsidRPr="000F60E4" w:rsidRDefault="000F60E4" w:rsidP="000F60E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d for promotions, events, and announcements</w:t>
      </w:r>
    </w:p>
    <w:p w14:paraId="23CA2FF1" w14:textId="77777777" w:rsidR="000F60E4" w:rsidRPr="000F60E4" w:rsidRDefault="000F60E4" w:rsidP="000F60E4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ually large and visually attractive</w:t>
      </w:r>
    </w:p>
    <w:p w14:paraId="1E9DE454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Flyers</w:t>
      </w:r>
    </w:p>
    <w:p w14:paraId="2A4D31B3" w14:textId="77777777" w:rsidR="000F60E4" w:rsidRPr="000F60E4" w:rsidRDefault="000F60E4" w:rsidP="000F60E4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d for advertising products, services, or events</w:t>
      </w:r>
    </w:p>
    <w:p w14:paraId="6E7868EE" w14:textId="77777777" w:rsidR="000F60E4" w:rsidRPr="000F60E4" w:rsidRDefault="000F60E4" w:rsidP="000F60E4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maller and easy to distribute</w:t>
      </w:r>
    </w:p>
    <w:p w14:paraId="1C5E688D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Steps in Canva:</w:t>
      </w:r>
    </w:p>
    <w:p w14:paraId="6CDDA6E3" w14:textId="77777777" w:rsidR="000F60E4" w:rsidRPr="000F60E4" w:rsidRDefault="000F60E4" w:rsidP="000F60E4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Open Canva</w:t>
      </w:r>
    </w:p>
    <w:p w14:paraId="0E583F1D" w14:textId="77777777" w:rsidR="000F60E4" w:rsidRPr="000F60E4" w:rsidRDefault="000F60E4" w:rsidP="000F60E4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 xml:space="preserve">Select </w:t>
      </w:r>
      <w:r w:rsidRPr="000F60E4">
        <w:rPr>
          <w:rFonts w:ascii="Trebuchet MS" w:hAnsi="Trebuchet MS"/>
          <w:b/>
          <w:bCs/>
        </w:rPr>
        <w:t>Poster</w:t>
      </w:r>
      <w:r w:rsidRPr="000F60E4">
        <w:rPr>
          <w:rFonts w:ascii="Trebuchet MS" w:hAnsi="Trebuchet MS"/>
        </w:rPr>
        <w:t xml:space="preserve"> or </w:t>
      </w:r>
      <w:r w:rsidRPr="000F60E4">
        <w:rPr>
          <w:rFonts w:ascii="Trebuchet MS" w:hAnsi="Trebuchet MS"/>
          <w:b/>
          <w:bCs/>
        </w:rPr>
        <w:t>Flyer</w:t>
      </w:r>
    </w:p>
    <w:p w14:paraId="6A79FDB2" w14:textId="77777777" w:rsidR="000F60E4" w:rsidRPr="000F60E4" w:rsidRDefault="000F60E4" w:rsidP="000F60E4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hoose a template</w:t>
      </w:r>
    </w:p>
    <w:p w14:paraId="65067E69" w14:textId="77777777" w:rsidR="000F60E4" w:rsidRPr="000F60E4" w:rsidRDefault="000F60E4" w:rsidP="000F60E4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Edit text, images, colors, and fonts</w:t>
      </w:r>
    </w:p>
    <w:p w14:paraId="452C7FCD" w14:textId="77777777" w:rsidR="000F60E4" w:rsidRPr="000F60E4" w:rsidRDefault="000F60E4" w:rsidP="000F60E4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Download or print</w:t>
      </w:r>
    </w:p>
    <w:p w14:paraId="572FA666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Design Tips:</w:t>
      </w:r>
    </w:p>
    <w:p w14:paraId="5A0F8978" w14:textId="77777777" w:rsidR="000F60E4" w:rsidRPr="000F60E4" w:rsidRDefault="000F60E4" w:rsidP="000F60E4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bold headlines</w:t>
      </w:r>
    </w:p>
    <w:p w14:paraId="2119A872" w14:textId="77777777" w:rsidR="000F60E4" w:rsidRPr="000F60E4" w:rsidRDefault="000F60E4" w:rsidP="000F60E4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Keep content short</w:t>
      </w:r>
    </w:p>
    <w:p w14:paraId="705FEDCF" w14:textId="77777777" w:rsidR="000F60E4" w:rsidRPr="000F60E4" w:rsidRDefault="000F60E4" w:rsidP="000F60E4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high-quality images</w:t>
      </w:r>
    </w:p>
    <w:p w14:paraId="2B331A95" w14:textId="77777777" w:rsidR="000F60E4" w:rsidRPr="000F60E4" w:rsidRDefault="000F60E4" w:rsidP="000F60E4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Add contact details clearly</w:t>
      </w:r>
    </w:p>
    <w:p w14:paraId="628F8DAF" w14:textId="58E4D734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83B5E52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3. Creating Brochures &amp; Business Cards</w:t>
      </w:r>
    </w:p>
    <w:p w14:paraId="589E5145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Brochures</w:t>
      </w:r>
    </w:p>
    <w:p w14:paraId="4CA0A9F8" w14:textId="77777777" w:rsidR="000F60E4" w:rsidRPr="000F60E4" w:rsidRDefault="000F60E4" w:rsidP="000F60E4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Provide detailed information about a business or product</w:t>
      </w:r>
    </w:p>
    <w:p w14:paraId="4AA56A22" w14:textId="77777777" w:rsidR="000F60E4" w:rsidRPr="000F60E4" w:rsidRDefault="000F60E4" w:rsidP="000F60E4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an be bi-fold or tri-fold</w:t>
      </w:r>
    </w:p>
    <w:p w14:paraId="46E5686D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  <w:b/>
          <w:bCs/>
        </w:rPr>
        <w:t>Steps:</w:t>
      </w:r>
    </w:p>
    <w:p w14:paraId="69E401C6" w14:textId="77777777" w:rsidR="000F60E4" w:rsidRPr="000F60E4" w:rsidRDefault="000F60E4" w:rsidP="000F60E4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 xml:space="preserve">Select </w:t>
      </w:r>
      <w:r w:rsidRPr="000F60E4">
        <w:rPr>
          <w:rFonts w:ascii="Trebuchet MS" w:hAnsi="Trebuchet MS"/>
          <w:b/>
          <w:bCs/>
        </w:rPr>
        <w:t>Brochure</w:t>
      </w:r>
      <w:r w:rsidRPr="000F60E4">
        <w:rPr>
          <w:rFonts w:ascii="Trebuchet MS" w:hAnsi="Trebuchet MS"/>
        </w:rPr>
        <w:t xml:space="preserve"> in Canva</w:t>
      </w:r>
    </w:p>
    <w:p w14:paraId="6B250383" w14:textId="77777777" w:rsidR="000F60E4" w:rsidRPr="000F60E4" w:rsidRDefault="000F60E4" w:rsidP="000F60E4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hoose a layout</w:t>
      </w:r>
    </w:p>
    <w:p w14:paraId="060498BA" w14:textId="77777777" w:rsidR="000F60E4" w:rsidRPr="000F60E4" w:rsidRDefault="000F60E4" w:rsidP="000F60E4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Add text, images, and icons</w:t>
      </w:r>
    </w:p>
    <w:p w14:paraId="7963CCD7" w14:textId="77777777" w:rsidR="000F60E4" w:rsidRPr="000F60E4" w:rsidRDefault="000F60E4" w:rsidP="000F60E4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Maintain brand colors and fonts</w:t>
      </w:r>
    </w:p>
    <w:p w14:paraId="04B659EE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Business Cards</w:t>
      </w:r>
    </w:p>
    <w:p w14:paraId="62A4C2D2" w14:textId="77777777" w:rsidR="000F60E4" w:rsidRPr="000F60E4" w:rsidRDefault="000F60E4" w:rsidP="000F60E4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d for professional identity</w:t>
      </w:r>
    </w:p>
    <w:p w14:paraId="65D2D771" w14:textId="77777777" w:rsidR="000F60E4" w:rsidRPr="000F60E4" w:rsidRDefault="000F60E4" w:rsidP="000F60E4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ontains name, logo, contact details</w:t>
      </w:r>
    </w:p>
    <w:p w14:paraId="649FEC21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  <w:b/>
          <w:bCs/>
        </w:rPr>
        <w:t>Standard Size:</w:t>
      </w:r>
    </w:p>
    <w:p w14:paraId="6632A546" w14:textId="77777777" w:rsidR="000F60E4" w:rsidRPr="000F60E4" w:rsidRDefault="000F60E4" w:rsidP="000F60E4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3.5 × 2 inches</w:t>
      </w:r>
    </w:p>
    <w:p w14:paraId="3FFB4EDD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  <w:b/>
          <w:bCs/>
        </w:rPr>
        <w:t>Tips:</w:t>
      </w:r>
    </w:p>
    <w:p w14:paraId="270D455C" w14:textId="77777777" w:rsidR="000F60E4" w:rsidRPr="000F60E4" w:rsidRDefault="000F60E4" w:rsidP="000F60E4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imple design</w:t>
      </w:r>
    </w:p>
    <w:p w14:paraId="432AA26E" w14:textId="77777777" w:rsidR="000F60E4" w:rsidRPr="000F60E4" w:rsidRDefault="000F60E4" w:rsidP="000F60E4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lear text</w:t>
      </w:r>
    </w:p>
    <w:p w14:paraId="55A61ECA" w14:textId="77777777" w:rsidR="000F60E4" w:rsidRPr="000F60E4" w:rsidRDefault="000F60E4" w:rsidP="000F60E4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brand logo and colors</w:t>
      </w:r>
    </w:p>
    <w:p w14:paraId="291D88A7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lastRenderedPageBreak/>
        <w:t>4. Designing Email Headers &amp; Newsletters</w:t>
      </w:r>
    </w:p>
    <w:p w14:paraId="6D103493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Email Headers</w:t>
      </w:r>
    </w:p>
    <w:p w14:paraId="21BDD74D" w14:textId="77777777" w:rsidR="000F60E4" w:rsidRPr="000F60E4" w:rsidRDefault="000F60E4" w:rsidP="000F60E4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Top image in an email</w:t>
      </w:r>
    </w:p>
    <w:p w14:paraId="0AF96E08" w14:textId="77777777" w:rsidR="000F60E4" w:rsidRPr="000F60E4" w:rsidRDefault="000F60E4" w:rsidP="000F60E4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d for branding and promotion</w:t>
      </w:r>
    </w:p>
    <w:p w14:paraId="1DFEE035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  <w:b/>
          <w:bCs/>
        </w:rPr>
        <w:t>Design Tips:</w:t>
      </w:r>
    </w:p>
    <w:p w14:paraId="55EC06AD" w14:textId="77777777" w:rsidR="000F60E4" w:rsidRPr="000F60E4" w:rsidRDefault="000F60E4" w:rsidP="000F60E4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Keep width suitable for email</w:t>
      </w:r>
    </w:p>
    <w:p w14:paraId="5AC9083E" w14:textId="77777777" w:rsidR="000F60E4" w:rsidRPr="000F60E4" w:rsidRDefault="000F60E4" w:rsidP="000F60E4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minimal text</w:t>
      </w:r>
    </w:p>
    <w:p w14:paraId="6D4E13DA" w14:textId="77777777" w:rsidR="000F60E4" w:rsidRPr="000F60E4" w:rsidRDefault="000F60E4" w:rsidP="000F60E4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Include logo and tagline</w:t>
      </w:r>
    </w:p>
    <w:p w14:paraId="675C9086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Newsletters</w:t>
      </w:r>
    </w:p>
    <w:p w14:paraId="6521481C" w14:textId="77777777" w:rsidR="000F60E4" w:rsidRPr="000F60E4" w:rsidRDefault="000F60E4" w:rsidP="000F60E4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d to share updates, offers, and information</w:t>
      </w:r>
    </w:p>
    <w:p w14:paraId="48D8356F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  <w:b/>
          <w:bCs/>
        </w:rPr>
        <w:t>Steps:</w:t>
      </w:r>
    </w:p>
    <w:p w14:paraId="2986C64E" w14:textId="77777777" w:rsidR="000F60E4" w:rsidRPr="000F60E4" w:rsidRDefault="000F60E4" w:rsidP="000F60E4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 xml:space="preserve">Choose </w:t>
      </w:r>
      <w:r w:rsidRPr="000F60E4">
        <w:rPr>
          <w:rFonts w:ascii="Trebuchet MS" w:hAnsi="Trebuchet MS"/>
          <w:b/>
          <w:bCs/>
        </w:rPr>
        <w:t>Newsletter</w:t>
      </w:r>
      <w:r w:rsidRPr="000F60E4">
        <w:rPr>
          <w:rFonts w:ascii="Trebuchet MS" w:hAnsi="Trebuchet MS"/>
        </w:rPr>
        <w:t xml:space="preserve"> template</w:t>
      </w:r>
    </w:p>
    <w:p w14:paraId="32727627" w14:textId="77777777" w:rsidR="000F60E4" w:rsidRPr="000F60E4" w:rsidRDefault="000F60E4" w:rsidP="000F60E4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Add images and text blocks</w:t>
      </w:r>
    </w:p>
    <w:p w14:paraId="6C2B8B82" w14:textId="62C5FAC2" w:rsidR="000F60E4" w:rsidRPr="000F60E4" w:rsidRDefault="000F60E4" w:rsidP="000F60E4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clear headings</w:t>
      </w:r>
    </w:p>
    <w:p w14:paraId="5D93F628" w14:textId="6031D5C4" w:rsidR="000F60E4" w:rsidRPr="000F60E4" w:rsidRDefault="000F60E4" w:rsidP="000F60E4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855E541" wp14:editId="5181BE66">
            <wp:simplePos x="0" y="0"/>
            <wp:positionH relativeFrom="column">
              <wp:posOffset>1028700</wp:posOffset>
            </wp:positionH>
            <wp:positionV relativeFrom="paragraph">
              <wp:posOffset>244475</wp:posOffset>
            </wp:positionV>
            <wp:extent cx="5715000" cy="2378710"/>
            <wp:effectExtent l="19050" t="19050" r="19050" b="21590"/>
            <wp:wrapTight wrapText="bothSides">
              <wp:wrapPolygon edited="0">
                <wp:start x="-72" y="-173"/>
                <wp:lineTo x="-72" y="21623"/>
                <wp:lineTo x="21600" y="21623"/>
                <wp:lineTo x="21600" y="-173"/>
                <wp:lineTo x="-72" y="-173"/>
              </wp:wrapPolygon>
            </wp:wrapTight>
            <wp:docPr id="1541667650" name="Picture 6" descr="Email Newsletter Header Design - Can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Email Newsletter Header Design - Canv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37871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60E4">
        <w:rPr>
          <w:rFonts w:ascii="Trebuchet MS" w:hAnsi="Trebuchet MS"/>
        </w:rPr>
        <w:t>Maintain readability</w:t>
      </w:r>
    </w:p>
    <w:p w14:paraId="10574728" w14:textId="3CDEA32A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F518F36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5. Custom Designs for Ads</w:t>
      </w:r>
    </w:p>
    <w:p w14:paraId="76F007F8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</w:rPr>
        <w:t>Canva helps create ads for:</w:t>
      </w:r>
    </w:p>
    <w:p w14:paraId="716EB0F3" w14:textId="77777777" w:rsidR="000F60E4" w:rsidRPr="000F60E4" w:rsidRDefault="000F60E4" w:rsidP="000F60E4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ocial media</w:t>
      </w:r>
    </w:p>
    <w:p w14:paraId="3E873DDC" w14:textId="77777777" w:rsidR="000F60E4" w:rsidRPr="000F60E4" w:rsidRDefault="000F60E4" w:rsidP="000F60E4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Websites</w:t>
      </w:r>
    </w:p>
    <w:p w14:paraId="655CE3D5" w14:textId="77777777" w:rsidR="000F60E4" w:rsidRPr="000F60E4" w:rsidRDefault="000F60E4" w:rsidP="000F60E4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Online campaigns</w:t>
      </w:r>
    </w:p>
    <w:p w14:paraId="379D4416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Ad Design Tips:</w:t>
      </w:r>
    </w:p>
    <w:p w14:paraId="2749D470" w14:textId="77777777" w:rsidR="000F60E4" w:rsidRPr="000F60E4" w:rsidRDefault="000F60E4" w:rsidP="000F60E4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lear message</w:t>
      </w:r>
    </w:p>
    <w:p w14:paraId="56679B5C" w14:textId="77777777" w:rsidR="000F60E4" w:rsidRPr="000F60E4" w:rsidRDefault="000F60E4" w:rsidP="000F60E4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trong call-to-action (CTA)</w:t>
      </w:r>
    </w:p>
    <w:p w14:paraId="5FC00DFC" w14:textId="77777777" w:rsidR="000F60E4" w:rsidRPr="000F60E4" w:rsidRDefault="000F60E4" w:rsidP="000F60E4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Eye-catching visuals</w:t>
      </w:r>
    </w:p>
    <w:p w14:paraId="65E55629" w14:textId="77777777" w:rsidR="000F60E4" w:rsidRPr="000F60E4" w:rsidRDefault="000F60E4" w:rsidP="000F60E4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Minimal text</w:t>
      </w:r>
    </w:p>
    <w:p w14:paraId="2A274607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Steps:</w:t>
      </w:r>
    </w:p>
    <w:p w14:paraId="3FB639EF" w14:textId="77777777" w:rsidR="000F60E4" w:rsidRPr="000F60E4" w:rsidRDefault="000F60E4" w:rsidP="000F60E4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 xml:space="preserve">Select </w:t>
      </w:r>
      <w:r w:rsidRPr="000F60E4">
        <w:rPr>
          <w:rFonts w:ascii="Trebuchet MS" w:hAnsi="Trebuchet MS"/>
          <w:b/>
          <w:bCs/>
        </w:rPr>
        <w:t>Custom Size</w:t>
      </w:r>
      <w:r w:rsidRPr="000F60E4">
        <w:rPr>
          <w:rFonts w:ascii="Trebuchet MS" w:hAnsi="Trebuchet MS"/>
        </w:rPr>
        <w:t xml:space="preserve"> or Ad template</w:t>
      </w:r>
    </w:p>
    <w:p w14:paraId="4CD952ED" w14:textId="77777777" w:rsidR="000F60E4" w:rsidRPr="000F60E4" w:rsidRDefault="000F60E4" w:rsidP="000F60E4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Design according to platform</w:t>
      </w:r>
    </w:p>
    <w:p w14:paraId="484F246A" w14:textId="77777777" w:rsidR="000F60E4" w:rsidRPr="000F60E4" w:rsidRDefault="000F60E4" w:rsidP="000F60E4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brand elements</w:t>
      </w:r>
    </w:p>
    <w:p w14:paraId="1F34D9F1" w14:textId="77777777" w:rsidR="000F60E4" w:rsidRPr="000F60E4" w:rsidRDefault="000F60E4" w:rsidP="000F60E4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lastRenderedPageBreak/>
        <w:t>Download in required format</w:t>
      </w:r>
    </w:p>
    <w:p w14:paraId="4999A773" w14:textId="10923A9D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6B9C9C2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6. Creating Product Catalogs</w:t>
      </w:r>
    </w:p>
    <w:p w14:paraId="407DEF4B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F60E4">
        <w:rPr>
          <w:rFonts w:ascii="Trebuchet MS" w:hAnsi="Trebuchet MS"/>
        </w:rPr>
        <w:t>Product catalogs display product details and images.</w:t>
      </w:r>
    </w:p>
    <w:p w14:paraId="3A51E597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Uses:</w:t>
      </w:r>
    </w:p>
    <w:p w14:paraId="72E1A76C" w14:textId="77777777" w:rsidR="000F60E4" w:rsidRPr="000F60E4" w:rsidRDefault="000F60E4" w:rsidP="000F60E4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Online marketing</w:t>
      </w:r>
    </w:p>
    <w:p w14:paraId="55E0C4B5" w14:textId="77777777" w:rsidR="000F60E4" w:rsidRPr="000F60E4" w:rsidRDefault="000F60E4" w:rsidP="000F60E4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Print distribution</w:t>
      </w:r>
    </w:p>
    <w:p w14:paraId="2AE731F1" w14:textId="77777777" w:rsidR="000F60E4" w:rsidRPr="000F60E4" w:rsidRDefault="000F60E4" w:rsidP="000F60E4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ales presentations</w:t>
      </w:r>
    </w:p>
    <w:p w14:paraId="0273AA65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Steps:</w:t>
      </w:r>
    </w:p>
    <w:p w14:paraId="2A5C8EE1" w14:textId="77777777" w:rsidR="000F60E4" w:rsidRPr="000F60E4" w:rsidRDefault="000F60E4" w:rsidP="000F60E4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 xml:space="preserve">Choose </w:t>
      </w:r>
      <w:r w:rsidRPr="000F60E4">
        <w:rPr>
          <w:rFonts w:ascii="Trebuchet MS" w:hAnsi="Trebuchet MS"/>
          <w:b/>
          <w:bCs/>
        </w:rPr>
        <w:t>Catalog</w:t>
      </w:r>
      <w:r w:rsidRPr="000F60E4">
        <w:rPr>
          <w:rFonts w:ascii="Trebuchet MS" w:hAnsi="Trebuchet MS"/>
        </w:rPr>
        <w:t xml:space="preserve"> template</w:t>
      </w:r>
    </w:p>
    <w:p w14:paraId="3BE20B55" w14:textId="77777777" w:rsidR="000F60E4" w:rsidRPr="000F60E4" w:rsidRDefault="000F60E4" w:rsidP="000F60E4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Add product images</w:t>
      </w:r>
    </w:p>
    <w:p w14:paraId="69D99232" w14:textId="77777777" w:rsidR="000F60E4" w:rsidRPr="000F60E4" w:rsidRDefault="000F60E4" w:rsidP="000F60E4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Include product name, price, and description</w:t>
      </w:r>
    </w:p>
    <w:p w14:paraId="5ACA6B98" w14:textId="77777777" w:rsidR="000F60E4" w:rsidRPr="000F60E4" w:rsidRDefault="000F60E4" w:rsidP="000F60E4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Use consistent layout</w:t>
      </w:r>
    </w:p>
    <w:p w14:paraId="228E817C" w14:textId="77777777" w:rsidR="000F60E4" w:rsidRPr="000F60E4" w:rsidRDefault="000F60E4" w:rsidP="000F60E4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Download as PDF</w:t>
      </w:r>
    </w:p>
    <w:p w14:paraId="500A2EAA" w14:textId="77777777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Tips:</w:t>
      </w:r>
    </w:p>
    <w:p w14:paraId="31AD0793" w14:textId="77777777" w:rsidR="000F60E4" w:rsidRPr="000F60E4" w:rsidRDefault="000F60E4" w:rsidP="000F60E4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High-quality images</w:t>
      </w:r>
    </w:p>
    <w:p w14:paraId="560867BF" w14:textId="77777777" w:rsidR="000F60E4" w:rsidRPr="000F60E4" w:rsidRDefault="000F60E4" w:rsidP="000F60E4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lear product information</w:t>
      </w:r>
    </w:p>
    <w:p w14:paraId="1B80DFF5" w14:textId="16CEEF6D" w:rsidR="000F60E4" w:rsidRPr="000F60E4" w:rsidRDefault="000F60E4" w:rsidP="000F60E4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Consistent spacing and alignment</w:t>
      </w:r>
    </w:p>
    <w:p w14:paraId="3A1C7E1D" w14:textId="4C7E4B30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6A4864" w14:textId="431BD1C2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2CB1A75" wp14:editId="3C44EFEE">
            <wp:simplePos x="0" y="0"/>
            <wp:positionH relativeFrom="column">
              <wp:posOffset>1478280</wp:posOffset>
            </wp:positionH>
            <wp:positionV relativeFrom="paragraph">
              <wp:posOffset>15875</wp:posOffset>
            </wp:positionV>
            <wp:extent cx="4774610" cy="2682240"/>
            <wp:effectExtent l="19050" t="19050" r="26035" b="22860"/>
            <wp:wrapTight wrapText="bothSides">
              <wp:wrapPolygon edited="0">
                <wp:start x="-86" y="-153"/>
                <wp:lineTo x="-86" y="21631"/>
                <wp:lineTo x="21632" y="21631"/>
                <wp:lineTo x="21632" y="-153"/>
                <wp:lineTo x="-86" y="-153"/>
              </wp:wrapPolygon>
            </wp:wrapTight>
            <wp:docPr id="1837160884" name="Picture 5" descr="How to make a Product Catalogue in CANVA | Product Brochure | Fly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How to make a Product Catalogue in CANVA | Product Brochure | Fly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610" cy="268224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0BFE9D" w14:textId="3CE939C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ECE2979" w14:textId="2113A1E3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D9A7832" w14:textId="5D4B7855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BEA73CA" w14:textId="15A76316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CF9458A" w14:textId="1B255563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0777822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BC7A6DD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02BE321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964811D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DCD5FFE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D9B5227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FA74B91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45F65D0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366116B" w14:textId="77777777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83ACD3B" w14:textId="7124D993" w:rsid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21EFCA4" w14:textId="40D83FFE" w:rsidR="000F60E4" w:rsidRPr="000F60E4" w:rsidRDefault="000F60E4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0F60E4">
        <w:rPr>
          <w:rFonts w:ascii="Trebuchet MS" w:hAnsi="Trebuchet MS"/>
          <w:b/>
          <w:bCs/>
        </w:rPr>
        <w:t>7. Benefits of Using Canva for Marketing</w:t>
      </w:r>
    </w:p>
    <w:p w14:paraId="29CF252D" w14:textId="77777777" w:rsidR="000F60E4" w:rsidRPr="000F60E4" w:rsidRDefault="000F60E4" w:rsidP="000F60E4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Easy drag-and-drop tool</w:t>
      </w:r>
    </w:p>
    <w:p w14:paraId="0AD20418" w14:textId="77777777" w:rsidR="000F60E4" w:rsidRPr="000F60E4" w:rsidRDefault="000F60E4" w:rsidP="000F60E4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Ready-made marketing templates</w:t>
      </w:r>
    </w:p>
    <w:p w14:paraId="35F3D0E8" w14:textId="77777777" w:rsidR="000F60E4" w:rsidRPr="000F60E4" w:rsidRDefault="000F60E4" w:rsidP="000F60E4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Professional designs</w:t>
      </w:r>
    </w:p>
    <w:p w14:paraId="65A212FF" w14:textId="77777777" w:rsidR="000F60E4" w:rsidRPr="000F60E4" w:rsidRDefault="000F60E4" w:rsidP="000F60E4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aves time and cost</w:t>
      </w:r>
    </w:p>
    <w:p w14:paraId="15BF9BC1" w14:textId="7B9AC606" w:rsidR="00782960" w:rsidRDefault="000F60E4" w:rsidP="000F60E4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F60E4">
        <w:rPr>
          <w:rFonts w:ascii="Trebuchet MS" w:hAnsi="Trebuchet MS"/>
        </w:rPr>
        <w:t>Suitable for beginners and professionals</w:t>
      </w:r>
    </w:p>
    <w:p w14:paraId="7BABC76B" w14:textId="77777777" w:rsidR="00782960" w:rsidRDefault="00782960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486C3E31" w14:textId="08B6477C" w:rsidR="000F60E4" w:rsidRPr="00782960" w:rsidRDefault="00782960" w:rsidP="0078296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782960">
        <w:rPr>
          <w:rFonts w:ascii="Trebuchet MS" w:hAnsi="Trebuchet MS"/>
          <w:b/>
          <w:bCs/>
          <w:u w:val="single"/>
        </w:rPr>
        <w:lastRenderedPageBreak/>
        <w:t>Assignment – Trifold Brochure on “Really Good School”</w:t>
      </w:r>
    </w:p>
    <w:p w14:paraId="37CBF9FA" w14:textId="77777777" w:rsidR="00782960" w:rsidRDefault="00782960" w:rsidP="007829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3BEB95" w14:textId="77777777" w:rsidR="00782960" w:rsidRPr="00782960" w:rsidRDefault="00782960" w:rsidP="007829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82960">
        <w:rPr>
          <w:rFonts w:ascii="Trebuchet MS" w:hAnsi="Trebuchet MS"/>
          <w:b/>
          <w:bCs/>
        </w:rPr>
        <w:t>1. Select the Trifold Brochure Format</w:t>
      </w:r>
    </w:p>
    <w:p w14:paraId="539F9561" w14:textId="2E268D8E" w:rsidR="00782960" w:rsidRPr="00782960" w:rsidRDefault="00782960" w:rsidP="006A73CA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Access the Dashboard</w:t>
      </w:r>
      <w:r w:rsidRPr="00782960">
        <w:rPr>
          <w:rFonts w:ascii="Trebuchet MS" w:hAnsi="Trebuchet MS"/>
        </w:rPr>
        <w:t xml:space="preserve">: Log in to your Canva account to reach the </w:t>
      </w:r>
      <w:r w:rsidRPr="00782960">
        <w:rPr>
          <w:rFonts w:ascii="Trebuchet MS" w:hAnsi="Trebuchet MS"/>
          <w:b/>
          <w:bCs/>
        </w:rPr>
        <w:t>Canva Dashboard</w:t>
      </w:r>
      <w:r w:rsidRPr="00782960">
        <w:rPr>
          <w:rFonts w:ascii="Trebuchet MS" w:hAnsi="Trebuchet MS"/>
        </w:rPr>
        <w:t>.</w:t>
      </w:r>
    </w:p>
    <w:p w14:paraId="2C62FE03" w14:textId="09B83F25" w:rsidR="00782960" w:rsidRPr="00782960" w:rsidRDefault="00782960" w:rsidP="00460BF2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Search for a Template</w:t>
      </w:r>
      <w:r w:rsidRPr="00782960">
        <w:rPr>
          <w:rFonts w:ascii="Trebuchet MS" w:hAnsi="Trebuchet MS"/>
        </w:rPr>
        <w:t xml:space="preserve">: Use the </w:t>
      </w:r>
      <w:r w:rsidRPr="00782960">
        <w:rPr>
          <w:rFonts w:ascii="Trebuchet MS" w:hAnsi="Trebuchet MS"/>
          <w:b/>
          <w:bCs/>
        </w:rPr>
        <w:t>Search Bar</w:t>
      </w:r>
      <w:r w:rsidRPr="00782960">
        <w:rPr>
          <w:rFonts w:ascii="Trebuchet MS" w:hAnsi="Trebuchet MS"/>
        </w:rPr>
        <w:t xml:space="preserve"> at the top of the dashboard and type "trifold brochure".</w:t>
      </w:r>
    </w:p>
    <w:p w14:paraId="6CB785AA" w14:textId="77777777" w:rsidR="00782960" w:rsidRPr="00782960" w:rsidRDefault="00782960" w:rsidP="00782960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Pick a Specific Style</w:t>
      </w:r>
      <w:r w:rsidRPr="00782960">
        <w:rPr>
          <w:rFonts w:ascii="Trebuchet MS" w:hAnsi="Trebuchet MS"/>
        </w:rPr>
        <w:t>: Select a template that fits your needs, such as a "Modern Professional School Profile Trifold Brochure".</w:t>
      </w:r>
    </w:p>
    <w:p w14:paraId="578FBD06" w14:textId="4D7EF992" w:rsidR="00782960" w:rsidRPr="00782960" w:rsidRDefault="00782960" w:rsidP="007829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53692B" w14:textId="77777777" w:rsidR="00782960" w:rsidRPr="00782960" w:rsidRDefault="00782960" w:rsidP="0078296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782960">
        <w:rPr>
          <w:rFonts w:ascii="Trebuchet MS" w:hAnsi="Trebuchet MS"/>
          <w:b/>
          <w:bCs/>
        </w:rPr>
        <w:t>2. Customize the Layout and Content</w:t>
      </w:r>
    </w:p>
    <w:p w14:paraId="2937FB75" w14:textId="77777777" w:rsidR="00782960" w:rsidRPr="00782960" w:rsidRDefault="00782960" w:rsidP="001A07AE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Edit Text</w:t>
      </w:r>
      <w:r w:rsidRPr="00782960">
        <w:rPr>
          <w:rFonts w:ascii="Trebuchet MS" w:hAnsi="Trebuchet MS"/>
        </w:rPr>
        <w:t>: Double-click on any existing text box to replace the placeholder content with your own, such as "Building Knowledge, Building Character" or "School Facilities".</w:t>
      </w:r>
    </w:p>
    <w:p w14:paraId="5C0FBD84" w14:textId="53D6C4EB" w:rsidR="00782960" w:rsidRPr="00782960" w:rsidRDefault="00782960" w:rsidP="00DA7B43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Change Fonts</w:t>
      </w:r>
      <w:r w:rsidRPr="00782960">
        <w:rPr>
          <w:rFonts w:ascii="Trebuchet MS" w:hAnsi="Trebuchet MS"/>
        </w:rPr>
        <w:t>: Select your text and use the font menu to choose clean, professional styles.</w:t>
      </w:r>
    </w:p>
    <w:p w14:paraId="3B0EDA0B" w14:textId="55099968" w:rsidR="00782960" w:rsidRPr="00782960" w:rsidRDefault="00782960" w:rsidP="00D239A9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Adjust Colors</w:t>
      </w:r>
      <w:r w:rsidRPr="00782960">
        <w:rPr>
          <w:rFonts w:ascii="Trebuchet MS" w:hAnsi="Trebuchet MS"/>
        </w:rPr>
        <w:t>: Click on background elements or text to change them to your preferred color palette.</w:t>
      </w:r>
    </w:p>
    <w:p w14:paraId="1192D42B" w14:textId="30A1A885" w:rsidR="00782960" w:rsidRPr="00782960" w:rsidRDefault="00782960" w:rsidP="00201E11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782960">
        <w:rPr>
          <w:rFonts w:ascii="Trebuchet MS" w:hAnsi="Trebuchet MS"/>
          <w:b/>
          <w:bCs/>
        </w:rPr>
        <w:t>Drag-and-Drop Photos</w:t>
      </w:r>
      <w:r w:rsidRPr="00782960">
        <w:rPr>
          <w:rFonts w:ascii="Trebuchet MS" w:hAnsi="Trebuchet MS"/>
        </w:rPr>
        <w:t xml:space="preserve">: Use the </w:t>
      </w:r>
      <w:r w:rsidRPr="00782960">
        <w:rPr>
          <w:rFonts w:ascii="Trebuchet MS" w:hAnsi="Trebuchet MS"/>
          <w:b/>
          <w:bCs/>
        </w:rPr>
        <w:t>Uploads</w:t>
      </w:r>
      <w:r w:rsidRPr="00782960">
        <w:rPr>
          <w:rFonts w:ascii="Trebuchet MS" w:hAnsi="Trebuchet MS"/>
        </w:rPr>
        <w:t xml:space="preserve"> tab to bring in your own images, then simply drag and drop them into the existing photo frames on the template.</w:t>
      </w:r>
    </w:p>
    <w:p w14:paraId="1E6E96EB" w14:textId="672F4437" w:rsidR="00782960" w:rsidRPr="000F60E4" w:rsidRDefault="00782960" w:rsidP="0078296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2A5419" w14:textId="1B58E00D" w:rsidR="006647FF" w:rsidRPr="000F60E4" w:rsidRDefault="00782960" w:rsidP="000F60E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60288" behindDoc="1" locked="0" layoutInCell="1" allowOverlap="1" wp14:anchorId="360BDDC2" wp14:editId="4A07CD6E">
            <wp:simplePos x="0" y="0"/>
            <wp:positionH relativeFrom="column">
              <wp:posOffset>1661160</wp:posOffset>
            </wp:positionH>
            <wp:positionV relativeFrom="paragraph">
              <wp:posOffset>179070</wp:posOffset>
            </wp:positionV>
            <wp:extent cx="4520843" cy="3589020"/>
            <wp:effectExtent l="0" t="0" r="0" b="0"/>
            <wp:wrapTight wrapText="bothSides">
              <wp:wrapPolygon edited="0">
                <wp:start x="0" y="0"/>
                <wp:lineTo x="0" y="21439"/>
                <wp:lineTo x="21482" y="21439"/>
                <wp:lineTo x="21482" y="0"/>
                <wp:lineTo x="0" y="0"/>
              </wp:wrapPolygon>
            </wp:wrapTight>
            <wp:docPr id="5510828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843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47FF" w:rsidRPr="000F60E4" w:rsidSect="000C0B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CF047E" w14:textId="77777777" w:rsidR="00B954A0" w:rsidRDefault="00B954A0">
      <w:r>
        <w:separator/>
      </w:r>
    </w:p>
  </w:endnote>
  <w:endnote w:type="continuationSeparator" w:id="0">
    <w:p w14:paraId="1AEBC2BB" w14:textId="77777777" w:rsidR="00B954A0" w:rsidRDefault="00B95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69277" w14:textId="77777777" w:rsidR="00B954A0" w:rsidRDefault="00B954A0">
      <w:r>
        <w:separator/>
      </w:r>
    </w:p>
  </w:footnote>
  <w:footnote w:type="continuationSeparator" w:id="0">
    <w:p w14:paraId="6AC27C0E" w14:textId="77777777" w:rsidR="00B954A0" w:rsidRDefault="00B954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3228D8" w14:textId="7929C65C" w:rsidR="000F60E4" w:rsidRPr="000F60E4" w:rsidRDefault="000F60E4" w:rsidP="000F60E4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0F60E4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Canva for Marketing</w:t>
                          </w:r>
                        </w:p>
                        <w:p w14:paraId="090563B4" w14:textId="7E55DA87" w:rsidR="00F30BCB" w:rsidRPr="00F30BCB" w:rsidRDefault="00F30BCB" w:rsidP="00F30BCB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50EF0CB" w14:textId="2ECEB7E0" w:rsidR="00CF209C" w:rsidRPr="00CF209C" w:rsidRDefault="00CF209C" w:rsidP="00CF209C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1A3526E6" w14:textId="19385C0A" w:rsidR="003D071E" w:rsidRPr="003D071E" w:rsidRDefault="003D071E" w:rsidP="003D071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6B3228D8" w14:textId="7929C65C" w:rsidR="000F60E4" w:rsidRPr="000F60E4" w:rsidRDefault="000F60E4" w:rsidP="000F60E4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0F60E4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Canva for Marketing</w:t>
                    </w:r>
                  </w:p>
                  <w:p w14:paraId="090563B4" w14:textId="7E55DA87" w:rsidR="00F30BCB" w:rsidRPr="00F30BCB" w:rsidRDefault="00F30BCB" w:rsidP="00F30BCB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50EF0CB" w14:textId="2ECEB7E0" w:rsidR="00CF209C" w:rsidRPr="00CF209C" w:rsidRDefault="00CF209C" w:rsidP="00CF209C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1A3526E6" w14:textId="19385C0A" w:rsidR="003D071E" w:rsidRPr="003D071E" w:rsidRDefault="003D071E" w:rsidP="003D071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1E14EA"/>
    <w:multiLevelType w:val="multilevel"/>
    <w:tmpl w:val="2880F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5B6F14"/>
    <w:multiLevelType w:val="multilevel"/>
    <w:tmpl w:val="5FA6B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3A4C7F"/>
    <w:multiLevelType w:val="multilevel"/>
    <w:tmpl w:val="C26A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5A6F27"/>
    <w:multiLevelType w:val="multilevel"/>
    <w:tmpl w:val="F242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825F6D"/>
    <w:multiLevelType w:val="multilevel"/>
    <w:tmpl w:val="63622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F66A83"/>
    <w:multiLevelType w:val="multilevel"/>
    <w:tmpl w:val="C99E4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0F415A"/>
    <w:multiLevelType w:val="multilevel"/>
    <w:tmpl w:val="9A0A0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9B43EA"/>
    <w:multiLevelType w:val="multilevel"/>
    <w:tmpl w:val="65F04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9D1CC8"/>
    <w:multiLevelType w:val="multilevel"/>
    <w:tmpl w:val="A57AE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533608"/>
    <w:multiLevelType w:val="multilevel"/>
    <w:tmpl w:val="F9840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C0A74C5"/>
    <w:multiLevelType w:val="multilevel"/>
    <w:tmpl w:val="CF94E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7241D3"/>
    <w:multiLevelType w:val="multilevel"/>
    <w:tmpl w:val="1CA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0D6764"/>
    <w:multiLevelType w:val="multilevel"/>
    <w:tmpl w:val="5D421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175C84"/>
    <w:multiLevelType w:val="multilevel"/>
    <w:tmpl w:val="F322FC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92478C8"/>
    <w:multiLevelType w:val="multilevel"/>
    <w:tmpl w:val="C1E64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9747E6E"/>
    <w:multiLevelType w:val="multilevel"/>
    <w:tmpl w:val="1A2C8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BD00F4"/>
    <w:multiLevelType w:val="multilevel"/>
    <w:tmpl w:val="8DEAE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054496D"/>
    <w:multiLevelType w:val="multilevel"/>
    <w:tmpl w:val="5E10F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0707083"/>
    <w:multiLevelType w:val="multilevel"/>
    <w:tmpl w:val="653C4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23D1AE1"/>
    <w:multiLevelType w:val="multilevel"/>
    <w:tmpl w:val="BC8E0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3D82F74"/>
    <w:multiLevelType w:val="multilevel"/>
    <w:tmpl w:val="49C0C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4090815"/>
    <w:multiLevelType w:val="multilevel"/>
    <w:tmpl w:val="66AC3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4376363"/>
    <w:multiLevelType w:val="multilevel"/>
    <w:tmpl w:val="540CB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4723096"/>
    <w:multiLevelType w:val="multilevel"/>
    <w:tmpl w:val="2DF4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49A306A"/>
    <w:multiLevelType w:val="multilevel"/>
    <w:tmpl w:val="05CA8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2453A7"/>
    <w:multiLevelType w:val="multilevel"/>
    <w:tmpl w:val="EE54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53E3788"/>
    <w:multiLevelType w:val="multilevel"/>
    <w:tmpl w:val="19B46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6201BD3"/>
    <w:multiLevelType w:val="multilevel"/>
    <w:tmpl w:val="4DAC4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6871D75"/>
    <w:multiLevelType w:val="multilevel"/>
    <w:tmpl w:val="A9104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2221E4"/>
    <w:multiLevelType w:val="multilevel"/>
    <w:tmpl w:val="C0CAB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F125F50"/>
    <w:multiLevelType w:val="multilevel"/>
    <w:tmpl w:val="BA76F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3DE5070"/>
    <w:multiLevelType w:val="multilevel"/>
    <w:tmpl w:val="4CD84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425010C"/>
    <w:multiLevelType w:val="multilevel"/>
    <w:tmpl w:val="B47EF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64927B1"/>
    <w:multiLevelType w:val="multilevel"/>
    <w:tmpl w:val="D88C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8F06B36"/>
    <w:multiLevelType w:val="multilevel"/>
    <w:tmpl w:val="9FA2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9AC0A3E"/>
    <w:multiLevelType w:val="multilevel"/>
    <w:tmpl w:val="16CC0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A590ADC"/>
    <w:multiLevelType w:val="multilevel"/>
    <w:tmpl w:val="A7B4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C7572A7"/>
    <w:multiLevelType w:val="multilevel"/>
    <w:tmpl w:val="628AB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0371F74"/>
    <w:multiLevelType w:val="multilevel"/>
    <w:tmpl w:val="A2D68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71B5C51"/>
    <w:multiLevelType w:val="multilevel"/>
    <w:tmpl w:val="961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7411F3C"/>
    <w:multiLevelType w:val="multilevel"/>
    <w:tmpl w:val="05168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77E3713"/>
    <w:multiLevelType w:val="multilevel"/>
    <w:tmpl w:val="0C2AE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82F44DF"/>
    <w:multiLevelType w:val="multilevel"/>
    <w:tmpl w:val="D0BEC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D112D08"/>
    <w:multiLevelType w:val="multilevel"/>
    <w:tmpl w:val="AC327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D597BDF"/>
    <w:multiLevelType w:val="multilevel"/>
    <w:tmpl w:val="00FC1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E5E06C5"/>
    <w:multiLevelType w:val="multilevel"/>
    <w:tmpl w:val="DCE83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E6A62AC"/>
    <w:multiLevelType w:val="multilevel"/>
    <w:tmpl w:val="6B5E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FB60B92"/>
    <w:multiLevelType w:val="multilevel"/>
    <w:tmpl w:val="24DC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FF61E6F"/>
    <w:multiLevelType w:val="multilevel"/>
    <w:tmpl w:val="77AE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1147ED9"/>
    <w:multiLevelType w:val="multilevel"/>
    <w:tmpl w:val="282C9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2F04F61"/>
    <w:multiLevelType w:val="multilevel"/>
    <w:tmpl w:val="F008E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8D16F84"/>
    <w:multiLevelType w:val="multilevel"/>
    <w:tmpl w:val="E788D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B0C72EE"/>
    <w:multiLevelType w:val="multilevel"/>
    <w:tmpl w:val="E7DEB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E840286"/>
    <w:multiLevelType w:val="multilevel"/>
    <w:tmpl w:val="F31A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AB5804"/>
    <w:multiLevelType w:val="multilevel"/>
    <w:tmpl w:val="D6D8A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1E81C19"/>
    <w:multiLevelType w:val="multilevel"/>
    <w:tmpl w:val="4BDA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3BF3817"/>
    <w:multiLevelType w:val="multilevel"/>
    <w:tmpl w:val="32D0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4373851"/>
    <w:multiLevelType w:val="multilevel"/>
    <w:tmpl w:val="58B80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44C494D"/>
    <w:multiLevelType w:val="multilevel"/>
    <w:tmpl w:val="A7222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5C610DE"/>
    <w:multiLevelType w:val="multilevel"/>
    <w:tmpl w:val="6E682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72461AD"/>
    <w:multiLevelType w:val="multilevel"/>
    <w:tmpl w:val="EB60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7AF339D"/>
    <w:multiLevelType w:val="multilevel"/>
    <w:tmpl w:val="A68C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AEF0191"/>
    <w:multiLevelType w:val="multilevel"/>
    <w:tmpl w:val="9DE28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B6D4825"/>
    <w:multiLevelType w:val="multilevel"/>
    <w:tmpl w:val="F0B04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B891A99"/>
    <w:multiLevelType w:val="multilevel"/>
    <w:tmpl w:val="10224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CAA5FA0"/>
    <w:multiLevelType w:val="multilevel"/>
    <w:tmpl w:val="8D080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7E2824CB"/>
    <w:multiLevelType w:val="multilevel"/>
    <w:tmpl w:val="93221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EC0720E"/>
    <w:multiLevelType w:val="multilevel"/>
    <w:tmpl w:val="9A40F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0038401">
    <w:abstractNumId w:val="10"/>
  </w:num>
  <w:num w:numId="2" w16cid:durableId="128284154">
    <w:abstractNumId w:val="0"/>
  </w:num>
  <w:num w:numId="3" w16cid:durableId="466775042">
    <w:abstractNumId w:val="49"/>
  </w:num>
  <w:num w:numId="4" w16cid:durableId="1233198601">
    <w:abstractNumId w:val="42"/>
  </w:num>
  <w:num w:numId="5" w16cid:durableId="1394423183">
    <w:abstractNumId w:val="66"/>
  </w:num>
  <w:num w:numId="6" w16cid:durableId="347099550">
    <w:abstractNumId w:val="76"/>
  </w:num>
  <w:num w:numId="7" w16cid:durableId="655113060">
    <w:abstractNumId w:val="68"/>
  </w:num>
  <w:num w:numId="8" w16cid:durableId="1943150641">
    <w:abstractNumId w:val="27"/>
  </w:num>
  <w:num w:numId="9" w16cid:durableId="1552424507">
    <w:abstractNumId w:val="37"/>
  </w:num>
  <w:num w:numId="10" w16cid:durableId="1438675331">
    <w:abstractNumId w:val="80"/>
  </w:num>
  <w:num w:numId="11" w16cid:durableId="912200498">
    <w:abstractNumId w:val="70"/>
  </w:num>
  <w:num w:numId="12" w16cid:durableId="1011419653">
    <w:abstractNumId w:val="5"/>
  </w:num>
  <w:num w:numId="13" w16cid:durableId="1387223709">
    <w:abstractNumId w:val="8"/>
  </w:num>
  <w:num w:numId="14" w16cid:durableId="1558974158">
    <w:abstractNumId w:val="2"/>
  </w:num>
  <w:num w:numId="15" w16cid:durableId="1463037829">
    <w:abstractNumId w:val="16"/>
  </w:num>
  <w:num w:numId="16" w16cid:durableId="130102993">
    <w:abstractNumId w:val="23"/>
  </w:num>
  <w:num w:numId="17" w16cid:durableId="459303558">
    <w:abstractNumId w:val="29"/>
  </w:num>
  <w:num w:numId="18" w16cid:durableId="1423332235">
    <w:abstractNumId w:val="50"/>
  </w:num>
  <w:num w:numId="19" w16cid:durableId="1261332634">
    <w:abstractNumId w:val="31"/>
  </w:num>
  <w:num w:numId="20" w16cid:durableId="24445570">
    <w:abstractNumId w:val="12"/>
  </w:num>
  <w:num w:numId="21" w16cid:durableId="1435975310">
    <w:abstractNumId w:val="63"/>
  </w:num>
  <w:num w:numId="22" w16cid:durableId="1581863140">
    <w:abstractNumId w:val="15"/>
  </w:num>
  <w:num w:numId="23" w16cid:durableId="885415765">
    <w:abstractNumId w:val="9"/>
  </w:num>
  <w:num w:numId="24" w16cid:durableId="725183240">
    <w:abstractNumId w:val="83"/>
  </w:num>
  <w:num w:numId="25" w16cid:durableId="430442209">
    <w:abstractNumId w:val="58"/>
  </w:num>
  <w:num w:numId="26" w16cid:durableId="1435202906">
    <w:abstractNumId w:val="4"/>
  </w:num>
  <w:num w:numId="27" w16cid:durableId="1382360233">
    <w:abstractNumId w:val="60"/>
  </w:num>
  <w:num w:numId="28" w16cid:durableId="1300258363">
    <w:abstractNumId w:val="25"/>
  </w:num>
  <w:num w:numId="29" w16cid:durableId="430857009">
    <w:abstractNumId w:val="51"/>
  </w:num>
  <w:num w:numId="30" w16cid:durableId="595603238">
    <w:abstractNumId w:val="33"/>
  </w:num>
  <w:num w:numId="31" w16cid:durableId="1843353574">
    <w:abstractNumId w:val="6"/>
  </w:num>
  <w:num w:numId="32" w16cid:durableId="1647589085">
    <w:abstractNumId w:val="44"/>
  </w:num>
  <w:num w:numId="33" w16cid:durableId="1211727693">
    <w:abstractNumId w:val="75"/>
  </w:num>
  <w:num w:numId="34" w16cid:durableId="1931770022">
    <w:abstractNumId w:val="64"/>
  </w:num>
  <w:num w:numId="35" w16cid:durableId="1198810477">
    <w:abstractNumId w:val="46"/>
  </w:num>
  <w:num w:numId="36" w16cid:durableId="879703342">
    <w:abstractNumId w:val="48"/>
  </w:num>
  <w:num w:numId="37" w16cid:durableId="196891086">
    <w:abstractNumId w:val="59"/>
  </w:num>
  <w:num w:numId="38" w16cid:durableId="907573985">
    <w:abstractNumId w:val="13"/>
  </w:num>
  <w:num w:numId="39" w16cid:durableId="55707619">
    <w:abstractNumId w:val="57"/>
  </w:num>
  <w:num w:numId="40" w16cid:durableId="1867673119">
    <w:abstractNumId w:val="28"/>
  </w:num>
  <w:num w:numId="41" w16cid:durableId="758326887">
    <w:abstractNumId w:val="52"/>
  </w:num>
  <w:num w:numId="42" w16cid:durableId="72893462">
    <w:abstractNumId w:val="77"/>
  </w:num>
  <w:num w:numId="43" w16cid:durableId="18364038">
    <w:abstractNumId w:val="24"/>
  </w:num>
  <w:num w:numId="44" w16cid:durableId="1636570688">
    <w:abstractNumId w:val="74"/>
  </w:num>
  <w:num w:numId="45" w16cid:durableId="787239158">
    <w:abstractNumId w:val="53"/>
  </w:num>
  <w:num w:numId="46" w16cid:durableId="223492686">
    <w:abstractNumId w:val="32"/>
  </w:num>
  <w:num w:numId="47" w16cid:durableId="659692738">
    <w:abstractNumId w:val="47"/>
  </w:num>
  <w:num w:numId="48" w16cid:durableId="896476618">
    <w:abstractNumId w:val="71"/>
  </w:num>
  <w:num w:numId="49" w16cid:durableId="1228803626">
    <w:abstractNumId w:val="78"/>
  </w:num>
  <w:num w:numId="50" w16cid:durableId="148182310">
    <w:abstractNumId w:val="17"/>
  </w:num>
  <w:num w:numId="51" w16cid:durableId="1328099311">
    <w:abstractNumId w:val="72"/>
  </w:num>
  <w:num w:numId="52" w16cid:durableId="1100218955">
    <w:abstractNumId w:val="18"/>
  </w:num>
  <w:num w:numId="53" w16cid:durableId="2121952633">
    <w:abstractNumId w:val="26"/>
  </w:num>
  <w:num w:numId="54" w16cid:durableId="1642922230">
    <w:abstractNumId w:val="82"/>
  </w:num>
  <w:num w:numId="55" w16cid:durableId="2115587326">
    <w:abstractNumId w:val="1"/>
  </w:num>
  <w:num w:numId="56" w16cid:durableId="1135873712">
    <w:abstractNumId w:val="65"/>
  </w:num>
  <w:num w:numId="57" w16cid:durableId="424157950">
    <w:abstractNumId w:val="11"/>
  </w:num>
  <w:num w:numId="58" w16cid:durableId="1490251000">
    <w:abstractNumId w:val="19"/>
  </w:num>
  <w:num w:numId="59" w16cid:durableId="2064060006">
    <w:abstractNumId w:val="20"/>
  </w:num>
  <w:num w:numId="60" w16cid:durableId="1371684907">
    <w:abstractNumId w:val="7"/>
  </w:num>
  <w:num w:numId="61" w16cid:durableId="14892885">
    <w:abstractNumId w:val="81"/>
  </w:num>
  <w:num w:numId="62" w16cid:durableId="1321664845">
    <w:abstractNumId w:val="55"/>
  </w:num>
  <w:num w:numId="63" w16cid:durableId="1716084344">
    <w:abstractNumId w:val="41"/>
  </w:num>
  <w:num w:numId="64" w16cid:durableId="1499348706">
    <w:abstractNumId w:val="56"/>
  </w:num>
  <w:num w:numId="65" w16cid:durableId="254216704">
    <w:abstractNumId w:val="36"/>
  </w:num>
  <w:num w:numId="66" w16cid:durableId="330137307">
    <w:abstractNumId w:val="61"/>
  </w:num>
  <w:num w:numId="67" w16cid:durableId="1331444395">
    <w:abstractNumId w:val="73"/>
  </w:num>
  <w:num w:numId="68" w16cid:durableId="2115854239">
    <w:abstractNumId w:val="62"/>
  </w:num>
  <w:num w:numId="69" w16cid:durableId="2110077508">
    <w:abstractNumId w:val="14"/>
  </w:num>
  <w:num w:numId="70" w16cid:durableId="1000080441">
    <w:abstractNumId w:val="79"/>
  </w:num>
  <w:num w:numId="71" w16cid:durableId="1977754137">
    <w:abstractNumId w:val="30"/>
  </w:num>
  <w:num w:numId="72" w16cid:durableId="1818185977">
    <w:abstractNumId w:val="39"/>
  </w:num>
  <w:num w:numId="73" w16cid:durableId="1874804147">
    <w:abstractNumId w:val="35"/>
  </w:num>
  <w:num w:numId="74" w16cid:durableId="157960162">
    <w:abstractNumId w:val="38"/>
  </w:num>
  <w:num w:numId="75" w16cid:durableId="354887737">
    <w:abstractNumId w:val="54"/>
  </w:num>
  <w:num w:numId="76" w16cid:durableId="1183973937">
    <w:abstractNumId w:val="40"/>
  </w:num>
  <w:num w:numId="77" w16cid:durableId="1597858066">
    <w:abstractNumId w:val="43"/>
  </w:num>
  <w:num w:numId="78" w16cid:durableId="1222517864">
    <w:abstractNumId w:val="21"/>
  </w:num>
  <w:num w:numId="79" w16cid:durableId="173419663">
    <w:abstractNumId w:val="67"/>
  </w:num>
  <w:num w:numId="80" w16cid:durableId="961769853">
    <w:abstractNumId w:val="34"/>
  </w:num>
  <w:num w:numId="81" w16cid:durableId="1016420143">
    <w:abstractNumId w:val="3"/>
  </w:num>
  <w:num w:numId="82" w16cid:durableId="1047029889">
    <w:abstractNumId w:val="69"/>
  </w:num>
  <w:num w:numId="83" w16cid:durableId="1528133911">
    <w:abstractNumId w:val="45"/>
  </w:num>
  <w:num w:numId="84" w16cid:durableId="736904410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60E4"/>
    <w:rsid w:val="000F71A2"/>
    <w:rsid w:val="00107714"/>
    <w:rsid w:val="00114531"/>
    <w:rsid w:val="00115196"/>
    <w:rsid w:val="001164AF"/>
    <w:rsid w:val="001217B1"/>
    <w:rsid w:val="001229BB"/>
    <w:rsid w:val="001238A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3EE2"/>
    <w:rsid w:val="00175381"/>
    <w:rsid w:val="00175C25"/>
    <w:rsid w:val="001806F2"/>
    <w:rsid w:val="0018246A"/>
    <w:rsid w:val="001831AE"/>
    <w:rsid w:val="00184871"/>
    <w:rsid w:val="00185DB3"/>
    <w:rsid w:val="00186B00"/>
    <w:rsid w:val="00187962"/>
    <w:rsid w:val="001879A5"/>
    <w:rsid w:val="00196432"/>
    <w:rsid w:val="001A23A1"/>
    <w:rsid w:val="001A7470"/>
    <w:rsid w:val="001B4104"/>
    <w:rsid w:val="001B53C2"/>
    <w:rsid w:val="001B7BDA"/>
    <w:rsid w:val="001B7E0F"/>
    <w:rsid w:val="001C027C"/>
    <w:rsid w:val="001D0BAF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236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63F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071E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01E75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48C2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B6679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414"/>
    <w:rsid w:val="005029C4"/>
    <w:rsid w:val="00505484"/>
    <w:rsid w:val="00505FB8"/>
    <w:rsid w:val="005108A5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8BC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031E"/>
    <w:rsid w:val="00611EFA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47FF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2C73"/>
    <w:rsid w:val="006B30DF"/>
    <w:rsid w:val="006B49B8"/>
    <w:rsid w:val="006B5E4B"/>
    <w:rsid w:val="006B61BB"/>
    <w:rsid w:val="006D0F79"/>
    <w:rsid w:val="006E1EDD"/>
    <w:rsid w:val="006F1424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29E7"/>
    <w:rsid w:val="00766369"/>
    <w:rsid w:val="00771814"/>
    <w:rsid w:val="00771EA8"/>
    <w:rsid w:val="00782960"/>
    <w:rsid w:val="007923E7"/>
    <w:rsid w:val="007A4B09"/>
    <w:rsid w:val="007B309B"/>
    <w:rsid w:val="007B750F"/>
    <w:rsid w:val="007C4572"/>
    <w:rsid w:val="007C57DF"/>
    <w:rsid w:val="007E175D"/>
    <w:rsid w:val="007F445F"/>
    <w:rsid w:val="007F567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1A55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C523B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D1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954A0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09C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5FC7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0BCB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893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8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91</TotalTime>
  <Pages>4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9</cp:revision>
  <cp:lastPrinted>2025-07-09T11:27:00Z</cp:lastPrinted>
  <dcterms:created xsi:type="dcterms:W3CDTF">2025-07-08T08:02:00Z</dcterms:created>
  <dcterms:modified xsi:type="dcterms:W3CDTF">2026-01-09T09:37:00Z</dcterms:modified>
</cp:coreProperties>
</file>